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5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7は松尾大社社蔵史料・陽明文庫所蔵史料におけるデンプン粒，鉱物，細胞組織，繊維の主成分分析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現生デンプン粒標本と松尾大社社蔵史料の料紙に含有されたデンプン粒の粒径比較"/>
      <w:r>
        <w:t xml:space="preserve">現生デンプン粒標本と松尾大社社蔵史料の料紙に含有されたデンプン粒の粒径比較</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3" w:name="現生デンプン粒標本と陽明文庫所蔵史料の料紙に含有されたデンプン粒の粒径比較"/>
      <w:r>
        <w:t xml:space="preserve">現生デンプン粒標本と陽明文庫所蔵史料の料紙に含有されたデンプン粒の粒径比較</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25" w:name="松尾大社社蔵史料の料紙における細胞組織柔細胞繊維の時期的変化"/>
      <w:r>
        <w:t xml:space="preserve">松尾大社社蔵史料の料紙における細胞組織・柔細胞，繊維の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0" w:name="松尾大社社蔵史料の料紙におけるデンプン粒鉱物細胞組織繊維の主成分分析"/>
      <w:r>
        <w:t xml:space="preserve">松尾大社社蔵史料の料紙におけるデンプン粒，鉱物，細胞組織，繊維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2" w:name="主成分1に対する各変数の寄与率を出図"/>
      <w:r>
        <w:t xml:space="preserve">主成分1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SourceCode"/>
      </w:pPr>
      <w:r>
        <w:rPr>
          <w:rStyle w:val="CommentTok"/>
        </w:rPr>
        <w:t xml:space="preserve"># y軸に指定されている"var"でres.pcaオブジェクトの要素であるres.pca$varを引数に指定している。</w:t>
      </w:r>
    </w:p>
    <w:p>
      <w:pPr>
        <w:pStyle w:val="Heading2"/>
      </w:pPr>
      <w:bookmarkStart w:id="34" w:name="主成分2に対する各変数の寄与率を出図"/>
      <w:r>
        <w:t xml:space="preserve">主成分2に対する各変数の寄与率を出図</w:t>
      </w:r>
      <w:bookmarkEnd w:id="34"/>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CommentTok"/>
        </w:rPr>
        <w:t xml:space="preserve"># 主成分2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36" w:name="主成分3に対する各変数の寄与率を出図"/>
      <w:r>
        <w:t xml:space="preserve">主成分3に対する各変数の寄与率を出図</w:t>
      </w:r>
      <w:bookmarkEnd w:id="36"/>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3</w:t>
      </w:r>
      <w:r>
        <w:rPr>
          <w:rStyle w:val="NormalTok"/>
        </w:rPr>
        <w:t xml:space="preserve">,  </w:t>
      </w:r>
      <w:r>
        <w:rPr>
          <w:rStyle w:val="CommentTok"/>
        </w:rPr>
        <w:t xml:space="preserve"># 主成分3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38" w:name="主成分4に対する各変数の寄与率を出図"/>
      <w:r>
        <w:t xml:space="preserve">主成分4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4</w:t>
      </w:r>
      <w:r>
        <w:rPr>
          <w:rStyle w:val="NormalTok"/>
        </w:rPr>
        <w:t xml:space="preserve">,  </w:t>
      </w:r>
      <w:r>
        <w:rPr>
          <w:rStyle w:val="CommentTok"/>
        </w:rPr>
        <w:t xml:space="preserve"># 主成分4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40" w:name="主成分5に対する各変数の寄与率を出図"/>
      <w:r>
        <w:t xml:space="preserve">主成分5に対する各変数の寄与率を出図</w:t>
      </w:r>
      <w:bookmarkEnd w:id="40"/>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5</w:t>
      </w:r>
      <w:r>
        <w:rPr>
          <w:rStyle w:val="NormalTok"/>
        </w:rPr>
        <w:t xml:space="preserve">,  </w:t>
      </w:r>
      <w:r>
        <w:rPr>
          <w:rStyle w:val="CommentTok"/>
        </w:rPr>
        <w:t xml:space="preserve"># 主成分5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42" w:name="主成分得点の散布図を出力"/>
      <w:r>
        <w:t xml:space="preserve">主成分得点の散布図を出力</w:t>
      </w:r>
      <w:bookmarkEnd w:id="42"/>
    </w:p>
    <w:p>
      <w:pPr>
        <w:pStyle w:val="SourceCode"/>
      </w:pPr>
      <w:r>
        <w:rPr>
          <w:rStyle w:val="CommentTok"/>
        </w:rPr>
        <w:t xml:space="preserve"># 主成分1と2を表示</w:t>
      </w:r>
      <w:r>
        <w:br/>
      </w:r>
      <w:r>
        <w:rPr>
          <w:rStyle w:val="KeywordTok"/>
        </w:rPr>
        <w:t xml:space="preserve">fviz_pca_biplot</w:t>
      </w:r>
      <w:r>
        <w:rPr>
          <w:rStyle w:val="NormalTok"/>
        </w:rPr>
        <w:t xml:space="preserve">(res.pca)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2.png" id="0"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3.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4.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5.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6.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7.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8.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9.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4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0.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53" w:name="陽明文庫所蔵史料の料紙におけるデンプン粒鉱物細胞組織繊維の主成分分析"/>
      <w:r>
        <w:t xml:space="preserve">陽明文庫所蔵史料の料紙におけるデンプン粒，鉱物，細胞組織，繊維の主成分分析</w:t>
      </w:r>
      <w:bookmarkEnd w:id="53"/>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55" w:name="主成分1に対する各変数の寄与率を出図-1"/>
      <w:r>
        <w:t xml:space="preserve">主成分1に対する各変数の寄与率を出図</w:t>
      </w:r>
      <w:bookmarkEnd w:id="55"/>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SourceCode"/>
      </w:pPr>
      <w:r>
        <w:rPr>
          <w:rStyle w:val="CommentTok"/>
        </w:rPr>
        <w:t xml:space="preserve"># y軸に指定されている"var"でres.pcaオブジェクトの要素であるres.pca$varを引数に指定している。</w:t>
      </w:r>
    </w:p>
    <w:p>
      <w:pPr>
        <w:pStyle w:val="Heading2"/>
      </w:pPr>
      <w:bookmarkStart w:id="57" w:name="主成分2に対する各変数の寄与率を出図-1"/>
      <w:r>
        <w:t xml:space="preserve">主成分2に対する各変数の寄与率を出図</w:t>
      </w:r>
      <w:bookmarkEnd w:id="57"/>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CommentTok"/>
        </w:rPr>
        <w:t xml:space="preserve"># 主成分2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5-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59" w:name="主成分3に対する各変数の寄与率を出図-1"/>
      <w:r>
        <w:t xml:space="preserve">主成分3に対する各変数の寄与率を出図</w:t>
      </w:r>
      <w:bookmarkEnd w:id="59"/>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3</w:t>
      </w:r>
      <w:r>
        <w:rPr>
          <w:rStyle w:val="NormalTok"/>
        </w:rPr>
        <w:t xml:space="preserve">,  </w:t>
      </w:r>
      <w:r>
        <w:rPr>
          <w:rStyle w:val="CommentTok"/>
        </w:rPr>
        <w:t xml:space="preserve"># 主成分3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6-1.png" id="0"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1" w:name="主成分4に対する各変数の寄与率を出図-1"/>
      <w:r>
        <w:t xml:space="preserve">主成分4に対する各変数の寄与率を出図</w:t>
      </w:r>
      <w:bookmarkEnd w:id="61"/>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4</w:t>
      </w:r>
      <w:r>
        <w:rPr>
          <w:rStyle w:val="NormalTok"/>
        </w:rPr>
        <w:t xml:space="preserve">,  </w:t>
      </w:r>
      <w:r>
        <w:rPr>
          <w:rStyle w:val="CommentTok"/>
        </w:rPr>
        <w:t xml:space="preserve"># 主成分4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7-1.png" id="0"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3" w:name="主成分5に対する各変数の寄与率を出図-1"/>
      <w:r>
        <w:t xml:space="preserve">主成分5に対する各変数の寄与率を出図</w:t>
      </w:r>
      <w:bookmarkEnd w:id="63"/>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5</w:t>
      </w:r>
      <w:r>
        <w:rPr>
          <w:rStyle w:val="NormalTok"/>
        </w:rPr>
        <w:t xml:space="preserve">,  </w:t>
      </w:r>
      <w:r>
        <w:rPr>
          <w:rStyle w:val="CommentTok"/>
        </w:rPr>
        <w:t xml:space="preserve"># 主成分5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8-1.png" id="0"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5" w:name="主成分得点の散布図を出力-1"/>
      <w:r>
        <w:t xml:space="preserve">主成分得点の散布図を出力</w:t>
      </w:r>
      <w:bookmarkEnd w:id="65"/>
    </w:p>
    <w:p>
      <w:pPr>
        <w:pStyle w:val="SourceCode"/>
      </w:pPr>
      <w:r>
        <w:rPr>
          <w:rStyle w:val="CommentTok"/>
        </w:rPr>
        <w:t xml:space="preserve"># 主成分1と2を表示</w:t>
      </w:r>
      <w:r>
        <w:br/>
      </w:r>
      <w:r>
        <w:rPr>
          <w:rStyle w:val="KeywordTok"/>
        </w:rPr>
        <w:t xml:space="preserve">fviz_pca_biplot</w:t>
      </w:r>
      <w:r>
        <w:rPr>
          <w:rStyle w:val="NormalTok"/>
        </w:rPr>
        <w:t xml:space="preserve">(res.pca)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1.png" id="0" name="Picture"/>
                    <pic:cNvPicPr>
                      <a:picLocks noChangeArrowheads="1" noChangeAspect="1"/>
                    </pic:cNvPicPr>
                  </pic:nvPicPr>
                  <pic:blipFill>
                    <a:blip r:embed="rId6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2.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3.png" id="0" name="Picture"/>
                    <pic:cNvPicPr>
                      <a:picLocks noChangeArrowheads="1" noChangeAspect="1"/>
                    </pic:cNvPicPr>
                  </pic:nvPicPr>
                  <pic:blipFill>
                    <a:blip r:embed="rId6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4.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5.png" id="0"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6.png" id="0"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7.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8.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9.png" id="0" name="Picture"/>
                    <pic:cNvPicPr>
                      <a:picLocks noChangeArrowheads="1" noChangeAspect="1"/>
                    </pic:cNvPicPr>
                  </pic:nvPicPr>
                  <pic:blipFill>
                    <a:blip r:embed="rId7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4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10.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0T07:34:20Z</dcterms:created>
  <dcterms:modified xsi:type="dcterms:W3CDTF">2020-09-20T07: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